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002060"/>
  <w:body>
    <w:p w:rsidR="00560AC6" w:rsidRPr="00A94667" w:rsidRDefault="002E0FF4" w:rsidP="00A94667">
      <w:pPr>
        <w:ind w:left="2832"/>
        <w:rPr>
          <w:sz w:val="44"/>
          <w:lang w:val="es-ES"/>
        </w:rPr>
      </w:pPr>
      <w:r w:rsidRPr="00A94667">
        <w:rPr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208530</wp:posOffset>
                </wp:positionH>
                <wp:positionV relativeFrom="paragraph">
                  <wp:posOffset>422910</wp:posOffset>
                </wp:positionV>
                <wp:extent cx="7357110" cy="1404620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571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0FF4" w:rsidRDefault="00A94667" w:rsidP="002E0FF4">
                            <w:pPr>
                              <w:jc w:val="center"/>
                            </w:pPr>
                            <w:proofErr w:type="spellStart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This</w:t>
                            </w:r>
                            <w:proofErr w:type="spellEnd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  <w:proofErr w:type="spellStart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is</w:t>
                            </w:r>
                            <w:proofErr w:type="spellEnd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  <w:r w:rsidR="00623E57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RSP </w:t>
                            </w:r>
                            <w:proofErr w:type="spellStart"/>
                            <w:r w:rsidR="00623E57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datascienc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73.9pt;margin-top:33.3pt;width:579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" filled="f" stroked="f">
                <v:textbox style="mso-fit-shape-to-text:t">
                  <w:txbxContent>
                    <w:p w:rsidR="002E0FF4" w:rsidRDefault="00A94667" w:rsidP="002E0FF4">
                      <w:pPr>
                        <w:jc w:val="center"/>
                      </w:pPr>
                      <w:proofErr w:type="spellStart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This</w:t>
                      </w:r>
                      <w:proofErr w:type="spellEnd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  <w:proofErr w:type="spellStart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is</w:t>
                      </w:r>
                      <w:proofErr w:type="spellEnd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  <w:r w:rsidR="00623E57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RSP </w:t>
                      </w:r>
                      <w:proofErr w:type="spellStart"/>
                      <w:r w:rsidR="00623E57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datascienc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A94667" w:rsidRPr="00A94667" w:rsidRDefault="002E0FF4">
      <w:pPr>
        <w:ind w:left="2832"/>
        <w:rPr>
          <w:sz w:val="44"/>
          <w:lang w:val="es-ES"/>
        </w:rPr>
      </w:pPr>
      <w:bookmarkStart w:id="0" w:name="_GoBack"/>
      <w:bookmarkEnd w:id="0"/>
      <w:r w:rsidRPr="002E0FF4">
        <w:rPr>
          <w:noProof/>
          <w:sz w:val="44"/>
          <w:lang w:val="es-E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3352165</wp:posOffset>
                </wp:positionH>
                <wp:positionV relativeFrom="paragraph">
                  <wp:posOffset>2496820</wp:posOffset>
                </wp:positionV>
                <wp:extent cx="2360930" cy="1404620"/>
                <wp:effectExtent l="0" t="0" r="0" b="1270"/>
                <wp:wrapNone/>
                <wp:docPr id="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0FF4" w:rsidRPr="002E0FF4" w:rsidRDefault="002E0FF4" w:rsidP="002E0FF4">
                            <w:pPr>
                              <w:shd w:val="clear" w:color="auto" w:fill="AB1E19" w:themeFill="accent1" w:themeFillShade="BF"/>
                              <w:jc w:val="center"/>
                              <w:rPr>
                                <w:b/>
                                <w:color w:val="70AD47"/>
                                <w:spacing w:val="10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hyperlink r:id="rId4" w:history="1">
                              <w:proofErr w:type="spellStart"/>
                              <w:r w:rsidRPr="002E0FF4">
                                <w:rPr>
                                  <w:rStyle w:val="Hipervnculo"/>
                                  <w:b/>
                                  <w:color w:val="70AD47"/>
                                  <w:spacing w:val="10"/>
                                  <w:sz w:val="40"/>
                                  <w14:glow w14:rad="38100">
                                    <w14:schemeClr w14:val="accent1">
                                      <w14:alpha w14:val="60000"/>
                                    </w14:schemeClr>
                                  </w14:glow>
                                  <w14:textOutline w14:w="9525" w14:cap="flat" w14:cmpd="sng" w14:algn="ctr">
                                    <w14:solidFill>
                                      <w14:schemeClr w14:val="accent1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rgbClr w14:val="70AD47">
                                        <w14:tint w14:val="1000"/>
                                      </w14:srgbClr>
                                    </w14:solidFill>
                                  </w14:textFill>
                                </w:rPr>
                                <w:t>Linkedin</w:t>
                              </w:r>
                              <w:proofErr w:type="spellEnd"/>
                              <w:r w:rsidRPr="002E0FF4">
                                <w:rPr>
                                  <w:rStyle w:val="Hipervnculo"/>
                                  <w:b/>
                                  <w:color w:val="70AD47"/>
                                  <w:spacing w:val="10"/>
                                  <w:sz w:val="40"/>
                                  <w14:glow w14:rad="38100">
                                    <w14:schemeClr w14:val="accent1">
                                      <w14:alpha w14:val="60000"/>
                                    </w14:schemeClr>
                                  </w14:glow>
                                  <w14:textOutline w14:w="9525" w14:cap="flat" w14:cmpd="sng" w14:algn="ctr">
                                    <w14:solidFill>
                                      <w14:schemeClr w14:val="accent1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rgbClr w14:val="70AD47">
                                        <w14:tint w14:val="1000"/>
                                      </w14:srgbClr>
                                    </w14:solidFill>
                                  </w14:textFill>
                                </w:rPr>
                                <w:t xml:space="preserve"> scraping and data sc</w:t>
                              </w:r>
                              <w:r w:rsidRPr="002E0FF4">
                                <w:rPr>
                                  <w:rStyle w:val="Hipervnculo"/>
                                  <w:b/>
                                  <w:color w:val="70AD47"/>
                                  <w:spacing w:val="10"/>
                                  <w:sz w:val="40"/>
                                  <w14:glow w14:rad="38100">
                                    <w14:schemeClr w14:val="accent1">
                                      <w14:alpha w14:val="60000"/>
                                    </w14:schemeClr>
                                  </w14:glow>
                                  <w14:textOutline w14:w="9525" w14:cap="flat" w14:cmpd="sng" w14:algn="ctr">
                                    <w14:solidFill>
                                      <w14:schemeClr w14:val="accent1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rgbClr w14:val="70AD47">
                                        <w14:tint w14:val="1000"/>
                                      </w14:srgbClr>
                                    </w14:solidFill>
                                  </w14:textFill>
                                </w:rPr>
                                <w:t>i</w:t>
                              </w:r>
                              <w:r w:rsidRPr="002E0FF4">
                                <w:rPr>
                                  <w:rStyle w:val="Hipervnculo"/>
                                  <w:b/>
                                  <w:color w:val="70AD47"/>
                                  <w:spacing w:val="10"/>
                                  <w:sz w:val="40"/>
                                  <w14:glow w14:rad="38100">
                                    <w14:schemeClr w14:val="accent1">
                                      <w14:alpha w14:val="60000"/>
                                    </w14:schemeClr>
                                  </w14:glow>
                                  <w14:textOutline w14:w="9525" w14:cap="flat" w14:cmpd="sng" w14:algn="ctr">
                                    <w14:solidFill>
                                      <w14:schemeClr w14:val="accent1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rgbClr w14:val="70AD47">
                                        <w14:tint w14:val="1000"/>
                                      </w14:srgbClr>
                                    </w14:solidFill>
                                  </w14:textFill>
                                </w:rPr>
                                <w:t>enc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263.95pt;margin-top:196.6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" filled="f" stroked="f">
                <v:textbox style="mso-fit-shape-to-text:t">
                  <w:txbxContent>
                    <w:p w:rsidR="002E0FF4" w:rsidRPr="002E0FF4" w:rsidRDefault="002E0FF4" w:rsidP="002E0FF4">
                      <w:pPr>
                        <w:shd w:val="clear" w:color="auto" w:fill="AB1E19" w:themeFill="accent1" w:themeFillShade="BF"/>
                        <w:jc w:val="center"/>
                        <w:rPr>
                          <w:b/>
                          <w:color w:val="70AD47"/>
                          <w:spacing w:val="10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hyperlink r:id="rId5" w:history="1">
                        <w:proofErr w:type="spellStart"/>
                        <w:r w:rsidRPr="002E0FF4">
                          <w:rPr>
                            <w:rStyle w:val="Hipervnculo"/>
                            <w:b/>
                            <w:color w:val="70AD47"/>
                            <w:spacing w:val="10"/>
                            <w:sz w:val="40"/>
                            <w14:glow w14:rad="38100">
                              <w14:schemeClr w14:val="accent1">
                                <w14:alpha w14:val="60000"/>
                              </w14:schemeClr>
                            </w14:glow>
                            <w14:textOutline w14:w="9525" w14:cap="flat" w14:cmpd="sng" w14:algn="ctr">
                              <w14:solidFill>
                                <w14:schemeClr w14:val="accent1"/>
                              </w14:solidFill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rgbClr w14:val="70AD47">
                                  <w14:tint w14:val="1000"/>
                                </w14:srgbClr>
                              </w14:solidFill>
                            </w14:textFill>
                          </w:rPr>
                          <w:t>Linkedin</w:t>
                        </w:r>
                        <w:proofErr w:type="spellEnd"/>
                        <w:r w:rsidRPr="002E0FF4">
                          <w:rPr>
                            <w:rStyle w:val="Hipervnculo"/>
                            <w:b/>
                            <w:color w:val="70AD47"/>
                            <w:spacing w:val="10"/>
                            <w:sz w:val="40"/>
                            <w14:glow w14:rad="38100">
                              <w14:schemeClr w14:val="accent1">
                                <w14:alpha w14:val="60000"/>
                              </w14:schemeClr>
                            </w14:glow>
                            <w14:textOutline w14:w="9525" w14:cap="flat" w14:cmpd="sng" w14:algn="ctr">
                              <w14:solidFill>
                                <w14:schemeClr w14:val="accent1"/>
                              </w14:solidFill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rgbClr w14:val="70AD47">
                                  <w14:tint w14:val="1000"/>
                                </w14:srgbClr>
                              </w14:solidFill>
                            </w14:textFill>
                          </w:rPr>
                          <w:t xml:space="preserve"> scraping and data sc</w:t>
                        </w:r>
                        <w:r w:rsidRPr="002E0FF4">
                          <w:rPr>
                            <w:rStyle w:val="Hipervnculo"/>
                            <w:b/>
                            <w:color w:val="70AD47"/>
                            <w:spacing w:val="10"/>
                            <w:sz w:val="40"/>
                            <w14:glow w14:rad="38100">
                              <w14:schemeClr w14:val="accent1">
                                <w14:alpha w14:val="60000"/>
                              </w14:schemeClr>
                            </w14:glow>
                            <w14:textOutline w14:w="9525" w14:cap="flat" w14:cmpd="sng" w14:algn="ctr">
                              <w14:solidFill>
                                <w14:schemeClr w14:val="accent1"/>
                              </w14:solidFill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rgbClr w14:val="70AD47">
                                  <w14:tint w14:val="1000"/>
                                </w14:srgbClr>
                              </w14:solidFill>
                            </w14:textFill>
                          </w:rPr>
                          <w:t>i</w:t>
                        </w:r>
                        <w:r w:rsidRPr="002E0FF4">
                          <w:rPr>
                            <w:rStyle w:val="Hipervnculo"/>
                            <w:b/>
                            <w:color w:val="70AD47"/>
                            <w:spacing w:val="10"/>
                            <w:sz w:val="40"/>
                            <w14:glow w14:rad="38100">
                              <w14:schemeClr w14:val="accent1">
                                <w14:alpha w14:val="60000"/>
                              </w14:schemeClr>
                            </w14:glow>
                            <w14:textOutline w14:w="9525" w14:cap="flat" w14:cmpd="sng" w14:algn="ctr">
                              <w14:solidFill>
                                <w14:schemeClr w14:val="accent1"/>
                              </w14:solidFill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rgbClr w14:val="70AD47">
                                  <w14:tint w14:val="1000"/>
                                </w14:srgbClr>
                              </w14:solidFill>
                            </w14:textFill>
                          </w:rPr>
                          <w:t>ence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2E0FF4">
        <w:rPr>
          <w:noProof/>
          <w:sz w:val="44"/>
          <w:lang w:val="es-E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454400</wp:posOffset>
                </wp:positionH>
                <wp:positionV relativeFrom="paragraph">
                  <wp:posOffset>1524423</wp:posOffset>
                </wp:positionV>
                <wp:extent cx="4885267" cy="1404620"/>
                <wp:effectExtent l="0" t="0" r="0" b="0"/>
                <wp:wrapNone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267" cy="14046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0FF4" w:rsidRPr="002E0FF4" w:rsidRDefault="002E0FF4" w:rsidP="002E0FF4">
                            <w:pPr>
                              <w:jc w:val="center"/>
                              <w:rPr>
                                <w:b/>
                                <w:outline/>
                                <w:color w:val="FE801A" w:themeColor="accent2"/>
                                <w:sz w:val="40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hyperlink r:id="rId6" w:history="1">
                              <w:proofErr w:type="spellStart"/>
                              <w:r w:rsidRPr="002E0FF4">
                                <w:rPr>
                                  <w:rStyle w:val="Hipervnculo"/>
                                  <w:b/>
                                  <w:outline/>
                                  <w:color w:val="FE801A" w:themeColor="accent2"/>
                                  <w:sz w:val="40"/>
                                  <w14:shadow w14:blurRad="0" w14:dist="38100" w14:dir="2700000" w14:sx="100000" w14:sy="100000" w14:kx="0" w14:ky="0" w14:algn="tl">
                                    <w14:schemeClr w14:val="accent2"/>
                                  </w14:shadow>
                                  <w14:textOutline w14:w="6604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>Datascience</w:t>
                              </w:r>
                              <w:proofErr w:type="spellEnd"/>
                              <w:r w:rsidRPr="002E0FF4">
                                <w:rPr>
                                  <w:rStyle w:val="Hipervnculo"/>
                                  <w:b/>
                                  <w:outline/>
                                  <w:color w:val="FE801A" w:themeColor="accent2"/>
                                  <w:sz w:val="40"/>
                                  <w14:shadow w14:blurRad="0" w14:dist="38100" w14:dir="2700000" w14:sx="100000" w14:sy="100000" w14:kx="0" w14:ky="0" w14:algn="tl">
                                    <w14:schemeClr w14:val="accent2"/>
                                  </w14:shadow>
                                  <w14:textOutline w14:w="6604" w14:cap="flat" w14:cmpd="sng" w14:algn="ctr">
                                    <w14:solidFill>
                                      <w14:schemeClr w14:val="accent2"/>
                                    </w14:solidFill>
                                    <w14:prstDash w14:val="solid"/>
                                    <w14:round/>
                                  </w14:textOutline>
                                  <w14:textFill>
                                    <w14:solidFill>
                                      <w14:srgbClr w14:val="FFFFFF"/>
                                    </w14:solidFill>
                                  </w14:textFill>
                                </w:rPr>
                                <w:t xml:space="preserve"> with GPX file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72pt;margin-top:120.05pt;width:384.6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" fillcolor="red" stroked="f">
                <v:textbox style="mso-fit-shape-to-text:t">
                  <w:txbxContent>
                    <w:p w:rsidR="002E0FF4" w:rsidRPr="002E0FF4" w:rsidRDefault="002E0FF4" w:rsidP="002E0FF4">
                      <w:pPr>
                        <w:jc w:val="center"/>
                        <w:rPr>
                          <w:b/>
                          <w:outline/>
                          <w:color w:val="FE801A" w:themeColor="accent2"/>
                          <w:sz w:val="40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hyperlink r:id="rId7" w:history="1">
                        <w:proofErr w:type="spellStart"/>
                        <w:r w:rsidRPr="002E0FF4">
                          <w:rPr>
                            <w:rStyle w:val="Hipervnculo"/>
                            <w:b/>
                            <w:outline/>
                            <w:color w:val="FE801A" w:themeColor="accent2"/>
                            <w:sz w:val="40"/>
                            <w14:shadow w14:blurRad="0" w14:dist="38100" w14:dir="2700000" w14:sx="100000" w14:sy="100000" w14:kx="0" w14:ky="0" w14:algn="tl">
                              <w14:schemeClr w14:val="accent2"/>
                            </w14:shadow>
                            <w14:textOutline w14:w="6604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>Datascience</w:t>
                        </w:r>
                        <w:proofErr w:type="spellEnd"/>
                        <w:r w:rsidRPr="002E0FF4">
                          <w:rPr>
                            <w:rStyle w:val="Hipervnculo"/>
                            <w:b/>
                            <w:outline/>
                            <w:color w:val="FE801A" w:themeColor="accent2"/>
                            <w:sz w:val="40"/>
                            <w14:shadow w14:blurRad="0" w14:dist="38100" w14:dir="2700000" w14:sx="100000" w14:sy="100000" w14:kx="0" w14:ky="0" w14:algn="tl">
                              <w14:schemeClr w14:val="accent2"/>
                            </w14:shadow>
                            <w14:textOutline w14:w="6604" w14:cap="flat" w14:cmpd="sng" w14:algn="ctr">
                              <w14:solidFill>
                                <w14:schemeClr w14:val="accent2"/>
                              </w14:solidFill>
                              <w14:prstDash w14:val="solid"/>
                              <w14:round/>
                            </w14:textOutline>
                            <w14:textFill>
                              <w14:solidFill>
                                <w14:srgbClr w14:val="FFFFFF"/>
                              </w14:solidFill>
                            </w14:textFill>
                          </w:rPr>
                          <w:t xml:space="preserve"> with GPX files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sectPr w:rsidR="00A94667" w:rsidRPr="00A9466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MDI1NzUxMjM2NDdQ0lEKTi0uzszPAykwqgUAWy3f1CwAAAA="/>
  </w:docVars>
  <w:rsids>
    <w:rsidRoot w:val="00A94667"/>
    <w:rsid w:val="00114F8B"/>
    <w:rsid w:val="002E0FF4"/>
    <w:rsid w:val="004546D5"/>
    <w:rsid w:val="00560AC6"/>
    <w:rsid w:val="005C3305"/>
    <w:rsid w:val="005D71F6"/>
    <w:rsid w:val="00623E57"/>
    <w:rsid w:val="00A94667"/>
    <w:rsid w:val="00DC6B0D"/>
    <w:rsid w:val="00E55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7C98A"/>
  <w15:chartTrackingRefBased/>
  <w15:docId w15:val="{A285F7B9-F891-44A8-95DB-19B8BFA9C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553CF"/>
    <w:rPr>
      <w:color w:val="F0532B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2E0FF4"/>
    <w:rPr>
      <w:color w:val="F38B5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RSPdatascience/GPX-datascience.g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RSPdatascience/GPX-datascience.git" TargetMode="External"/><Relationship Id="rId5" Type="http://schemas.openxmlformats.org/officeDocument/2006/relationships/hyperlink" Target="https://github.com/RSPdatascience/Linkedin-scraping-datascience.git" TargetMode="External"/><Relationship Id="rId4" Type="http://schemas.openxmlformats.org/officeDocument/2006/relationships/hyperlink" Target="https://github.com/RSPdatascience/Linkedin-scraping-datascience.g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Estela de condensación">
  <a:themeElements>
    <a:clrScheme name="Estela de condensación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Estela de condensación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tela de condensación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Randolf</dc:creator>
  <cp:keywords/>
  <dc:description/>
  <cp:lastModifiedBy>Steve Randolf</cp:lastModifiedBy>
  <cp:revision>4</cp:revision>
  <dcterms:created xsi:type="dcterms:W3CDTF">2023-12-02T15:55:00Z</dcterms:created>
  <dcterms:modified xsi:type="dcterms:W3CDTF">2023-12-02T16:31:00Z</dcterms:modified>
</cp:coreProperties>
</file>